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4F431241" w:rsidR="0043200B" w:rsidRDefault="0014019B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SPOT </w:t>
      </w:r>
      <w:r w:rsidR="00812F94">
        <w:rPr>
          <w:rFonts w:ascii="Calibri" w:eastAsia="Calibri" w:hAnsi="Calibri" w:cs="Calibri"/>
          <w:color w:val="017564"/>
          <w:w w:val="105"/>
          <w:sz w:val="28"/>
          <w:lang w:val="en-US"/>
        </w:rPr>
        <w:t>WATER DETECTOR</w:t>
      </w:r>
    </w:p>
    <w:p w14:paraId="6A714E0C" w14:textId="7C3FBED5" w:rsidR="00391455" w:rsidRPr="000230EC" w:rsidRDefault="00812F94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W</w:t>
      </w:r>
      <w:r w:rsidR="0014019B">
        <w:rPr>
          <w:rFonts w:ascii="Calibri" w:eastAsia="Calibri" w:hAnsi="Calibri" w:cs="Calibri"/>
          <w:color w:val="7E7E7E"/>
          <w:lang w:val="en-US"/>
        </w:rPr>
        <w:t>L</w:t>
      </w:r>
      <w:r>
        <w:rPr>
          <w:rFonts w:ascii="Calibri" w:eastAsia="Calibri" w:hAnsi="Calibri" w:cs="Calibri"/>
          <w:color w:val="7E7E7E"/>
          <w:lang w:val="en-US"/>
        </w:rPr>
        <w:t>D</w:t>
      </w:r>
      <w:r w:rsidR="0014019B">
        <w:rPr>
          <w:rFonts w:ascii="Calibri" w:eastAsia="Calibri" w:hAnsi="Calibri" w:cs="Calibri"/>
          <w:color w:val="7E7E7E"/>
          <w:lang w:val="en-US"/>
        </w:rPr>
        <w:t>S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04FC0F0E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</w:t>
      </w:r>
      <w:r w:rsidR="0014019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D</w:t>
      </w:r>
      <w:r w:rsidR="0014019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40DCF106" w14:textId="5A1F978A" w:rsidR="00812F94" w:rsidRDefault="00A12A31" w:rsidP="00812F94">
      <w:pPr>
        <w:pStyle w:val="ListParagraph"/>
        <w:numPr>
          <w:ilvl w:val="0"/>
          <w:numId w:val="26"/>
        </w:numPr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812F94" w:rsidRPr="00812F94">
        <w:rPr>
          <w:color w:val="7F7F7F" w:themeColor="text1" w:themeTint="80"/>
        </w:rPr>
        <w:t xml:space="preserve">ingle-point </w:t>
      </w:r>
      <w:r w:rsidR="00CE6C8F">
        <w:rPr>
          <w:color w:val="7F7F7F" w:themeColor="text1" w:themeTint="80"/>
        </w:rPr>
        <w:t>standalone</w:t>
      </w:r>
      <w:r>
        <w:rPr>
          <w:color w:val="7F7F7F" w:themeColor="text1" w:themeTint="80"/>
        </w:rPr>
        <w:t xml:space="preserve"> spot liquid detection</w:t>
      </w:r>
    </w:p>
    <w:p w14:paraId="1C9AF9EB" w14:textId="59F3D582" w:rsidR="006F07FB" w:rsidRDefault="00A12A31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il-safe circuitry</w:t>
      </w:r>
    </w:p>
    <w:p w14:paraId="52ACE20B" w14:textId="08637CF4" w:rsidR="0014019B" w:rsidRDefault="0014019B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e or Two Relay options</w:t>
      </w:r>
    </w:p>
    <w:p w14:paraId="60803B21" w14:textId="530A7164" w:rsidR="006F07FB" w:rsidRPr="006F07FB" w:rsidRDefault="00ED0758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O/NC 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, relay output</w:t>
      </w:r>
    </w:p>
    <w:p w14:paraId="074CAF09" w14:textId="5272D819" w:rsidR="006F07FB" w:rsidRDefault="00A12A31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W</w:t>
      </w:r>
      <w:r w:rsidR="00812F94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atherproof enclosure</w:t>
      </w:r>
    </w:p>
    <w:p w14:paraId="15C6B5B6" w14:textId="77777777" w:rsidR="006F07FB" w:rsidRPr="006F07FB" w:rsidRDefault="006F07FB" w:rsidP="006F07FB">
      <w:pPr>
        <w:pStyle w:val="BodyText"/>
        <w:autoSpaceDE w:val="0"/>
        <w:autoSpaceDN w:val="0"/>
        <w:spacing w:before="159" w:line="254" w:lineRule="exact"/>
        <w:ind w:left="773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722703E4" w14:textId="2DE0E592" w:rsidR="00812F94" w:rsidRDefault="00A12A31" w:rsidP="00812F94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M</w:t>
      </w:r>
      <w:r w:rsidR="00812F94" w:rsidRPr="00812F94">
        <w:rPr>
          <w:color w:val="7F7F7F" w:themeColor="text1" w:themeTint="80"/>
        </w:rPr>
        <w:t xml:space="preserve">onitors </w:t>
      </w:r>
      <w:r w:rsidR="00812F94">
        <w:rPr>
          <w:color w:val="7F7F7F" w:themeColor="text1" w:themeTint="80"/>
        </w:rPr>
        <w:t>v</w:t>
      </w:r>
      <w:r w:rsidR="00812F94" w:rsidRPr="00812F94">
        <w:rPr>
          <w:color w:val="7F7F7F" w:themeColor="text1" w:themeTint="80"/>
        </w:rPr>
        <w:t xml:space="preserve">ariety of </w:t>
      </w:r>
      <w:r w:rsidR="00812F94">
        <w:rPr>
          <w:color w:val="7F7F7F" w:themeColor="text1" w:themeTint="80"/>
        </w:rPr>
        <w:t>l</w:t>
      </w:r>
      <w:r w:rsidR="00812F94" w:rsidRPr="00812F94">
        <w:rPr>
          <w:color w:val="7F7F7F" w:themeColor="text1" w:themeTint="80"/>
        </w:rPr>
        <w:t>iquids</w:t>
      </w:r>
    </w:p>
    <w:p w14:paraId="63AFA56E" w14:textId="784EE10B" w:rsidR="009A5A4A" w:rsidRDefault="00A12A31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="00ED075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arm on liquid detection, power failure, or internal failure</w:t>
      </w:r>
    </w:p>
    <w:p w14:paraId="051C5D5C" w14:textId="49B56E52" w:rsidR="00A12A31" w:rsidRDefault="00A12A31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s integrated into enclosure for easy mounting</w:t>
      </w:r>
    </w:p>
    <w:p w14:paraId="50560BC4" w14:textId="245016FD" w:rsidR="00A12A31" w:rsidRPr="009A5A4A" w:rsidRDefault="00A12A31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djustable legs for liquid level detection</w:t>
      </w:r>
    </w:p>
    <w:p w14:paraId="3421BD81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1665498F" w14:textId="77777777" w:rsidR="009479EE" w:rsidRDefault="009479EE" w:rsidP="009479EE">
      <w:pPr>
        <w:rPr>
          <w:rFonts w:ascii="Helvetica" w:hAnsi="Helvetica"/>
          <w:color w:val="666666"/>
          <w:sz w:val="23"/>
          <w:szCs w:val="23"/>
          <w:shd w:val="clear" w:color="auto" w:fill="FFFFFF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812F94" w:rsidRPr="00C316DD" w14:paraId="48D5FF93" w14:textId="77777777" w:rsidTr="001C196C">
        <w:trPr>
          <w:trHeight w:val="266"/>
        </w:trPr>
        <w:tc>
          <w:tcPr>
            <w:tcW w:w="3397" w:type="dxa"/>
            <w:shd w:val="clear" w:color="auto" w:fill="auto"/>
          </w:tcPr>
          <w:p w14:paraId="1DE04AA5" w14:textId="1DE5253D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POWER SUPPLY </w:t>
            </w:r>
          </w:p>
        </w:tc>
        <w:tc>
          <w:tcPr>
            <w:tcW w:w="6804" w:type="dxa"/>
            <w:shd w:val="clear" w:color="auto" w:fill="auto"/>
          </w:tcPr>
          <w:p w14:paraId="409C5782" w14:textId="2B01E998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 - 30 Vac/dc</w:t>
            </w:r>
          </w:p>
        </w:tc>
      </w:tr>
      <w:tr w:rsidR="00812F94" w:rsidRPr="00C316DD" w14:paraId="3AA00DE8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54BA9314" w14:textId="7AD252D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UPPLY CURRENT </w:t>
            </w:r>
          </w:p>
        </w:tc>
        <w:tc>
          <w:tcPr>
            <w:tcW w:w="6804" w:type="dxa"/>
            <w:shd w:val="clear" w:color="auto" w:fill="auto"/>
          </w:tcPr>
          <w:p w14:paraId="14A93697" w14:textId="49E32B53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 mA max @ 24 Vdc, (no water)</w:t>
            </w:r>
          </w:p>
        </w:tc>
      </w:tr>
      <w:tr w:rsidR="00812F94" w:rsidRPr="00C316DD" w14:paraId="6661A9E0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294248F6" w14:textId="71C0554C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  <w:shd w:val="clear" w:color="auto" w:fill="auto"/>
          </w:tcPr>
          <w:p w14:paraId="6EF5CA60" w14:textId="3B9B24E5" w:rsidR="00812F94" w:rsidRPr="00812F94" w:rsidRDefault="00812F94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 to 70°C (32 to 158°F)</w:t>
            </w:r>
          </w:p>
        </w:tc>
      </w:tr>
      <w:tr w:rsidR="001C196C" w:rsidRPr="00C316DD" w14:paraId="6A53FB62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4BBEF0E2" w14:textId="22F9C68D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</w:t>
            </w:r>
          </w:p>
        </w:tc>
        <w:tc>
          <w:tcPr>
            <w:tcW w:w="6804" w:type="dxa"/>
            <w:shd w:val="clear" w:color="auto" w:fill="auto"/>
          </w:tcPr>
          <w:p w14:paraId="772BE743" w14:textId="159C57EE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ABS with hinged lid and gasket, UL94-5VB, IP65</w:t>
            </w:r>
          </w:p>
        </w:tc>
      </w:tr>
      <w:tr w:rsidR="001C196C" w:rsidRPr="00C316DD" w14:paraId="56BD7905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32DFDD28" w14:textId="319226D0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auto"/>
          </w:tcPr>
          <w:p w14:paraId="5134195A" w14:textId="2C22050F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45mm L x 100mm W x 64mm H (5.7” x 3.95” x 2.5”)</w:t>
            </w:r>
          </w:p>
        </w:tc>
      </w:tr>
      <w:tr w:rsidR="001C196C" w:rsidRPr="00C316DD" w14:paraId="6376C1C6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3DD8A12A" w14:textId="2CFBA732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HEIGHT WITH MOUNTING </w:t>
            </w:r>
          </w:p>
        </w:tc>
        <w:tc>
          <w:tcPr>
            <w:tcW w:w="6804" w:type="dxa"/>
            <w:shd w:val="clear" w:color="auto" w:fill="auto"/>
          </w:tcPr>
          <w:p w14:paraId="3AAB94C3" w14:textId="26C1C452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98.43mm (3.875”) maximum</w:t>
            </w:r>
          </w:p>
        </w:tc>
      </w:tr>
      <w:tr w:rsidR="001C196C" w:rsidRPr="00C316DD" w14:paraId="2075F46E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5DF4A6F7" w14:textId="29E5FE7C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LEGS </w:t>
            </w:r>
          </w:p>
        </w:tc>
        <w:tc>
          <w:tcPr>
            <w:tcW w:w="6804" w:type="dxa"/>
            <w:shd w:val="clear" w:color="auto" w:fill="auto"/>
          </w:tcPr>
          <w:p w14:paraId="0DB62A00" w14:textId="0C2FCB7B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88.90mm (3.25”) minimum</w:t>
            </w:r>
          </w:p>
        </w:tc>
      </w:tr>
      <w:tr w:rsidR="001C196C" w:rsidRPr="00C316DD" w14:paraId="7DA3F424" w14:textId="77777777" w:rsidTr="001C196C">
        <w:trPr>
          <w:trHeight w:val="253"/>
        </w:trPr>
        <w:tc>
          <w:tcPr>
            <w:tcW w:w="3397" w:type="dxa"/>
            <w:shd w:val="clear" w:color="auto" w:fill="auto"/>
          </w:tcPr>
          <w:p w14:paraId="682EDCCD" w14:textId="5CBE3BCF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LARM OUTPUT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(S)</w:t>
            </w:r>
          </w:p>
        </w:tc>
        <w:tc>
          <w:tcPr>
            <w:tcW w:w="6804" w:type="dxa"/>
            <w:shd w:val="clear" w:color="auto" w:fill="auto"/>
          </w:tcPr>
          <w:p w14:paraId="68D99131" w14:textId="4218504C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812F94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Form C relay, rated @ 2 Amps @ 250 Vac/dc (resistive load)</w:t>
            </w:r>
          </w:p>
        </w:tc>
      </w:tr>
      <w:tr w:rsidR="001C196C" w:rsidRPr="00C316DD" w14:paraId="340D7EDE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15DA0623" w14:textId="11582686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PPROVALS </w:t>
            </w:r>
          </w:p>
        </w:tc>
        <w:tc>
          <w:tcPr>
            <w:tcW w:w="6804" w:type="dxa"/>
            <w:shd w:val="clear" w:color="auto" w:fill="auto"/>
          </w:tcPr>
          <w:p w14:paraId="682A2655" w14:textId="638CE48F" w:rsidR="001C196C" w:rsidRPr="00812F94" w:rsidRDefault="001C196C" w:rsidP="00812F9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E, RoHS</w:t>
            </w:r>
          </w:p>
        </w:tc>
      </w:tr>
      <w:tr w:rsidR="001C196C" w:rsidRPr="00C316DD" w14:paraId="50CCD043" w14:textId="77777777" w:rsidTr="001C196C">
        <w:trPr>
          <w:trHeight w:val="265"/>
        </w:trPr>
        <w:tc>
          <w:tcPr>
            <w:tcW w:w="3397" w:type="dxa"/>
            <w:shd w:val="clear" w:color="auto" w:fill="auto"/>
          </w:tcPr>
          <w:p w14:paraId="7EA04EB2" w14:textId="59664BAC" w:rsidR="001C196C" w:rsidRPr="004E7833" w:rsidRDefault="001C196C" w:rsidP="004E7833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  <w:shd w:val="clear" w:color="auto" w:fill="auto"/>
          </w:tcPr>
          <w:p w14:paraId="66F7F05B" w14:textId="5FFE7FE8" w:rsidR="001C196C" w:rsidRPr="00E42C64" w:rsidRDefault="001C196C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10080A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205F0988" w14:textId="58B75EC6" w:rsidR="00BB4918" w:rsidRDefault="00BB4918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0DBBCA31" w14:textId="784881BB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10A5CB29" w14:textId="436FB0D9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2EE03D37" w14:textId="77777777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3C40278E" w14:textId="043A3DD1" w:rsidR="00E42C64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p w14:paraId="49623C7D" w14:textId="77777777" w:rsidR="00E42C64" w:rsidRPr="00C316DD" w:rsidRDefault="00E42C64" w:rsidP="00C316DD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BEEB1" w14:textId="77777777" w:rsidR="006130AE" w:rsidRDefault="006130AE" w:rsidP="00546523">
      <w:r>
        <w:separator/>
      </w:r>
    </w:p>
  </w:endnote>
  <w:endnote w:type="continuationSeparator" w:id="0">
    <w:p w14:paraId="0D55BCA9" w14:textId="77777777" w:rsidR="006130AE" w:rsidRDefault="006130AE" w:rsidP="00546523">
      <w:r>
        <w:continuationSeparator/>
      </w:r>
    </w:p>
  </w:endnote>
  <w:endnote w:type="continuationNotice" w:id="1">
    <w:p w14:paraId="26CDD1DD" w14:textId="77777777" w:rsidR="006130AE" w:rsidRDefault="006130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6825BD9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1C196C">
                            <w:rPr>
                              <w:color w:val="FFFFFF" w:themeColor="background1"/>
                              <w:sz w:val="16"/>
                            </w:rPr>
                            <w:t>WLD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6825BD9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1C196C">
                      <w:rPr>
                        <w:color w:val="FFFFFF" w:themeColor="background1"/>
                        <w:sz w:val="16"/>
                      </w:rPr>
                      <w:t>WLD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6E817D" w14:textId="77777777" w:rsidR="006130AE" w:rsidRDefault="006130AE" w:rsidP="00546523">
      <w:r>
        <w:separator/>
      </w:r>
    </w:p>
  </w:footnote>
  <w:footnote w:type="continuationSeparator" w:id="0">
    <w:p w14:paraId="47631649" w14:textId="77777777" w:rsidR="006130AE" w:rsidRDefault="006130AE" w:rsidP="00546523">
      <w:r>
        <w:continuationSeparator/>
      </w:r>
    </w:p>
  </w:footnote>
  <w:footnote w:type="continuationNotice" w:id="1">
    <w:p w14:paraId="17835195" w14:textId="77777777" w:rsidR="006130AE" w:rsidRDefault="006130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0166FF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382F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019B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018"/>
    <w:rsid w:val="001B7DC5"/>
    <w:rsid w:val="001C196C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549F0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130AE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2F94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2A31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202F"/>
    <w:rsid w:val="00BC62CE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E6C8F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0758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211CC-7E55-4C9C-99D3-1A14FD59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Bruce Hicks</cp:lastModifiedBy>
  <cp:revision>4</cp:revision>
  <cp:lastPrinted>2019-12-14T14:35:00Z</cp:lastPrinted>
  <dcterms:created xsi:type="dcterms:W3CDTF">2020-09-22T16:29:00Z</dcterms:created>
  <dcterms:modified xsi:type="dcterms:W3CDTF">2020-09-2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WLD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CREATE BLANK FILES</vt:lpwstr>
  </property>
</Properties>
</file>